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471E12" w14:textId="265B85CD" w:rsidR="007C6497" w:rsidRDefault="007C6497" w:rsidP="007C6497">
      <w:pPr>
        <w:jc w:val="center"/>
        <w:rPr>
          <w:b/>
          <w:bCs/>
          <w:sz w:val="56"/>
          <w:szCs w:val="56"/>
        </w:rPr>
      </w:pPr>
      <w:r w:rsidRPr="007C6497">
        <w:rPr>
          <w:b/>
          <w:bCs/>
          <w:sz w:val="56"/>
          <w:szCs w:val="56"/>
        </w:rPr>
        <w:t>Overall Plan</w:t>
      </w:r>
    </w:p>
    <w:p w14:paraId="554B4B4F" w14:textId="14F6498A" w:rsidR="007C6497" w:rsidRDefault="007C6497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Week of 09/12:</w:t>
      </w:r>
    </w:p>
    <w:p w14:paraId="476FE496" w14:textId="4B933962" w:rsidR="007C6497" w:rsidRDefault="007C6497" w:rsidP="007C6497">
      <w:pPr>
        <w:pStyle w:val="ListParagraph"/>
        <w:numPr>
          <w:ilvl w:val="0"/>
          <w:numId w:val="2"/>
        </w:numPr>
        <w:rPr>
          <w:sz w:val="32"/>
          <w:szCs w:val="32"/>
        </w:rPr>
      </w:pPr>
      <w:r w:rsidRPr="007C6497">
        <w:rPr>
          <w:sz w:val="32"/>
          <w:szCs w:val="32"/>
        </w:rPr>
        <w:t>Sequence Diagram</w:t>
      </w:r>
    </w:p>
    <w:p w14:paraId="6A0D32E6" w14:textId="6C110DF8" w:rsidR="007C6497" w:rsidRDefault="007C6497" w:rsidP="007C6497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Architecture Overview</w:t>
      </w:r>
    </w:p>
    <w:p w14:paraId="6551D0DD" w14:textId="41A1BD72" w:rsidR="007C6497" w:rsidRDefault="007C6497" w:rsidP="007C6497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Overall plan</w:t>
      </w:r>
    </w:p>
    <w:p w14:paraId="74ED99AC" w14:textId="61AC7346" w:rsidR="007C6497" w:rsidRDefault="007C6497" w:rsidP="007C6497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 xml:space="preserve">Find dataset with 5000 images – figure out how many to use </w:t>
      </w:r>
    </w:p>
    <w:p w14:paraId="2FCF34AC" w14:textId="4BC34159" w:rsidR="007C6497" w:rsidRDefault="007C6497" w:rsidP="007C6497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Finished azure ml training</w:t>
      </w:r>
    </w:p>
    <w:p w14:paraId="23DB2E98" w14:textId="21154031" w:rsidR="007C6497" w:rsidRPr="00CC1641" w:rsidRDefault="00493D17" w:rsidP="00CC1641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Reach out to glassware salesperson to help labeling data</w:t>
      </w:r>
    </w:p>
    <w:p w14:paraId="71318F2F" w14:textId="44950485" w:rsidR="007C6497" w:rsidRPr="007C6497" w:rsidRDefault="007C6497">
      <w:pPr>
        <w:rPr>
          <w:b/>
          <w:bCs/>
          <w:sz w:val="40"/>
          <w:szCs w:val="40"/>
        </w:rPr>
      </w:pPr>
      <w:r w:rsidRPr="007C6497">
        <w:rPr>
          <w:b/>
          <w:bCs/>
          <w:sz w:val="40"/>
          <w:szCs w:val="40"/>
        </w:rPr>
        <w:t>Week of 09/19:</w:t>
      </w:r>
    </w:p>
    <w:p w14:paraId="5840DF4C" w14:textId="703775FD" w:rsidR="00493D17" w:rsidRDefault="001B230A" w:rsidP="007C6497">
      <w:pPr>
        <w:pStyle w:val="ListParagraph"/>
        <w:numPr>
          <w:ilvl w:val="0"/>
          <w:numId w:val="1"/>
        </w:numPr>
        <w:rPr>
          <w:sz w:val="32"/>
          <w:szCs w:val="32"/>
        </w:rPr>
      </w:pPr>
      <w:proofErr w:type="spellStart"/>
      <w:r>
        <w:rPr>
          <w:sz w:val="32"/>
          <w:szCs w:val="32"/>
        </w:rPr>
        <w:t>Springboot</w:t>
      </w:r>
      <w:proofErr w:type="spellEnd"/>
      <w:r>
        <w:rPr>
          <w:sz w:val="32"/>
          <w:szCs w:val="32"/>
        </w:rPr>
        <w:t xml:space="preserve"> training</w:t>
      </w:r>
    </w:p>
    <w:p w14:paraId="4429C104" w14:textId="13ED4E18" w:rsidR="001B230A" w:rsidRDefault="001B230A" w:rsidP="007C6497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Figma website design</w:t>
      </w:r>
    </w:p>
    <w:p w14:paraId="1335F445" w14:textId="32DC0884" w:rsidR="00F53D1D" w:rsidRDefault="00F53D1D" w:rsidP="007C6497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Clean and finalize data set</w:t>
      </w:r>
    </w:p>
    <w:p w14:paraId="0ED04D69" w14:textId="7F9CE6F9" w:rsidR="00F53D1D" w:rsidRPr="00CC1641" w:rsidRDefault="00BB2B75" w:rsidP="00CC1641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Maybe start website dev</w:t>
      </w:r>
    </w:p>
    <w:p w14:paraId="24A5DE6B" w14:textId="043B0DA9" w:rsidR="00F53D1D" w:rsidRDefault="00F53D1D" w:rsidP="00F53D1D">
      <w:pPr>
        <w:rPr>
          <w:b/>
          <w:bCs/>
          <w:sz w:val="40"/>
          <w:szCs w:val="40"/>
        </w:rPr>
      </w:pPr>
      <w:r w:rsidRPr="007C6497">
        <w:rPr>
          <w:b/>
          <w:bCs/>
          <w:sz w:val="40"/>
          <w:szCs w:val="40"/>
        </w:rPr>
        <w:t>Week of 09/</w:t>
      </w:r>
      <w:r w:rsidR="00BB2B75">
        <w:rPr>
          <w:b/>
          <w:bCs/>
          <w:sz w:val="40"/>
          <w:szCs w:val="40"/>
        </w:rPr>
        <w:t>26</w:t>
      </w:r>
      <w:r w:rsidRPr="007C6497">
        <w:rPr>
          <w:b/>
          <w:bCs/>
          <w:sz w:val="40"/>
          <w:szCs w:val="40"/>
        </w:rPr>
        <w:t>:</w:t>
      </w:r>
    </w:p>
    <w:p w14:paraId="3A574581" w14:textId="7998AA55" w:rsidR="00BB2B75" w:rsidRDefault="00BB2B75" w:rsidP="00BB2B75">
      <w:pPr>
        <w:pStyle w:val="ListParagraph"/>
        <w:numPr>
          <w:ilvl w:val="0"/>
          <w:numId w:val="3"/>
        </w:numPr>
        <w:rPr>
          <w:sz w:val="32"/>
          <w:szCs w:val="32"/>
        </w:rPr>
      </w:pPr>
      <w:r w:rsidRPr="00BB2B75">
        <w:rPr>
          <w:sz w:val="32"/>
          <w:szCs w:val="32"/>
        </w:rPr>
        <w:t>Website developing</w:t>
      </w:r>
    </w:p>
    <w:p w14:paraId="2A1F7596" w14:textId="1A0F97D6" w:rsidR="00D02EA6" w:rsidRPr="00CC1641" w:rsidRDefault="00D02EA6" w:rsidP="00CC1641">
      <w:pPr>
        <w:pStyle w:val="ListParagraph"/>
        <w:numPr>
          <w:ilvl w:val="0"/>
          <w:numId w:val="3"/>
        </w:numPr>
        <w:rPr>
          <w:sz w:val="32"/>
          <w:szCs w:val="32"/>
        </w:rPr>
      </w:pPr>
      <w:r>
        <w:rPr>
          <w:sz w:val="32"/>
          <w:szCs w:val="32"/>
        </w:rPr>
        <w:t>Create azure ml model</w:t>
      </w:r>
    </w:p>
    <w:p w14:paraId="0169B0FF" w14:textId="01EEE32F" w:rsidR="00D02EA6" w:rsidRDefault="00D02EA6" w:rsidP="00D02EA6">
      <w:pPr>
        <w:rPr>
          <w:b/>
          <w:bCs/>
          <w:sz w:val="40"/>
          <w:szCs w:val="40"/>
        </w:rPr>
      </w:pPr>
      <w:r w:rsidRPr="007C6497">
        <w:rPr>
          <w:b/>
          <w:bCs/>
          <w:sz w:val="40"/>
          <w:szCs w:val="40"/>
        </w:rPr>
        <w:t xml:space="preserve">Week of </w:t>
      </w:r>
      <w:r w:rsidR="00C4146D">
        <w:rPr>
          <w:b/>
          <w:bCs/>
          <w:sz w:val="40"/>
          <w:szCs w:val="40"/>
        </w:rPr>
        <w:t>10</w:t>
      </w:r>
      <w:r w:rsidRPr="007C6497">
        <w:rPr>
          <w:b/>
          <w:bCs/>
          <w:sz w:val="40"/>
          <w:szCs w:val="40"/>
        </w:rPr>
        <w:t>/</w:t>
      </w:r>
      <w:r w:rsidR="00C4146D">
        <w:rPr>
          <w:b/>
          <w:bCs/>
          <w:sz w:val="40"/>
          <w:szCs w:val="40"/>
        </w:rPr>
        <w:t>03</w:t>
      </w:r>
      <w:r w:rsidRPr="007C6497">
        <w:rPr>
          <w:b/>
          <w:bCs/>
          <w:sz w:val="40"/>
          <w:szCs w:val="40"/>
        </w:rPr>
        <w:t>:</w:t>
      </w:r>
    </w:p>
    <w:p w14:paraId="1C6D2DA3" w14:textId="64193A14" w:rsidR="00C4146D" w:rsidRPr="00CC1641" w:rsidRDefault="008C038F" w:rsidP="00C4146D">
      <w:pPr>
        <w:pStyle w:val="ListParagraph"/>
        <w:numPr>
          <w:ilvl w:val="0"/>
          <w:numId w:val="4"/>
        </w:numPr>
        <w:rPr>
          <w:sz w:val="40"/>
          <w:szCs w:val="40"/>
        </w:rPr>
      </w:pPr>
      <w:r w:rsidRPr="008C038F">
        <w:rPr>
          <w:sz w:val="32"/>
          <w:szCs w:val="32"/>
        </w:rPr>
        <w:t xml:space="preserve">Integrate </w:t>
      </w:r>
      <w:r w:rsidR="00AC462B">
        <w:rPr>
          <w:sz w:val="32"/>
          <w:szCs w:val="32"/>
        </w:rPr>
        <w:t>ml model to frontend</w:t>
      </w:r>
    </w:p>
    <w:p w14:paraId="42FE829E" w14:textId="7E586380" w:rsidR="00CC1641" w:rsidRDefault="00CC1641" w:rsidP="00CC1641">
      <w:pPr>
        <w:rPr>
          <w:sz w:val="40"/>
          <w:szCs w:val="40"/>
        </w:rPr>
      </w:pPr>
    </w:p>
    <w:p w14:paraId="1FEE2734" w14:textId="4C43E3F1" w:rsidR="00A04D7F" w:rsidRPr="00A04D7F" w:rsidRDefault="00A04D7F" w:rsidP="00CC1641">
      <w:pPr>
        <w:rPr>
          <w:b/>
          <w:bCs/>
          <w:sz w:val="40"/>
          <w:szCs w:val="40"/>
        </w:rPr>
      </w:pPr>
      <w:r w:rsidRPr="00A04D7F">
        <w:rPr>
          <w:b/>
          <w:bCs/>
          <w:sz w:val="40"/>
          <w:szCs w:val="40"/>
        </w:rPr>
        <w:t>Remaining Weeks</w:t>
      </w:r>
    </w:p>
    <w:p w14:paraId="6374583B" w14:textId="79C3AB09" w:rsidR="00D02EA6" w:rsidRPr="00D02EA6" w:rsidRDefault="00624911" w:rsidP="00D02EA6">
      <w:pPr>
        <w:rPr>
          <w:sz w:val="32"/>
          <w:szCs w:val="32"/>
        </w:rPr>
      </w:pPr>
      <w:r>
        <w:rPr>
          <w:sz w:val="32"/>
          <w:szCs w:val="32"/>
        </w:rPr>
        <w:t xml:space="preserve">Room for unknowns and </w:t>
      </w:r>
      <w:r w:rsidR="001E3CE8">
        <w:rPr>
          <w:sz w:val="32"/>
          <w:szCs w:val="32"/>
        </w:rPr>
        <w:t xml:space="preserve">improving ml models, creating new ml models, get bigger </w:t>
      </w:r>
      <w:r w:rsidR="00CC1641">
        <w:rPr>
          <w:sz w:val="32"/>
          <w:szCs w:val="32"/>
        </w:rPr>
        <w:t>datasets.</w:t>
      </w:r>
    </w:p>
    <w:p w14:paraId="1DA68112" w14:textId="77777777" w:rsidR="00F53D1D" w:rsidRPr="00F53D1D" w:rsidRDefault="00F53D1D" w:rsidP="00F53D1D">
      <w:pPr>
        <w:rPr>
          <w:sz w:val="32"/>
          <w:szCs w:val="32"/>
        </w:rPr>
      </w:pPr>
    </w:p>
    <w:sectPr w:rsidR="00F53D1D" w:rsidRPr="00F53D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F89FC4" w14:textId="77777777" w:rsidR="008B66BF" w:rsidRDefault="008B66BF" w:rsidP="007C6497">
      <w:pPr>
        <w:spacing w:after="0" w:line="240" w:lineRule="auto"/>
      </w:pPr>
      <w:r>
        <w:separator/>
      </w:r>
    </w:p>
  </w:endnote>
  <w:endnote w:type="continuationSeparator" w:id="0">
    <w:p w14:paraId="36720D12" w14:textId="77777777" w:rsidR="008B66BF" w:rsidRDefault="008B66BF" w:rsidP="007C6497">
      <w:pPr>
        <w:spacing w:after="0" w:line="240" w:lineRule="auto"/>
      </w:pPr>
      <w:r>
        <w:continuationSeparator/>
      </w:r>
    </w:p>
  </w:endnote>
  <w:endnote w:type="continuationNotice" w:id="1">
    <w:p w14:paraId="62D9E0FD" w14:textId="77777777" w:rsidR="008B66BF" w:rsidRDefault="008B66B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A3DD53" w14:textId="77777777" w:rsidR="008B66BF" w:rsidRDefault="008B66BF" w:rsidP="007C6497">
      <w:pPr>
        <w:spacing w:after="0" w:line="240" w:lineRule="auto"/>
      </w:pPr>
      <w:r>
        <w:separator/>
      </w:r>
    </w:p>
  </w:footnote>
  <w:footnote w:type="continuationSeparator" w:id="0">
    <w:p w14:paraId="4ED5804F" w14:textId="77777777" w:rsidR="008B66BF" w:rsidRDefault="008B66BF" w:rsidP="007C6497">
      <w:pPr>
        <w:spacing w:after="0" w:line="240" w:lineRule="auto"/>
      </w:pPr>
      <w:r>
        <w:continuationSeparator/>
      </w:r>
    </w:p>
  </w:footnote>
  <w:footnote w:type="continuationNotice" w:id="1">
    <w:p w14:paraId="218ED8FD" w14:textId="77777777" w:rsidR="008B66BF" w:rsidRDefault="008B66B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674821"/>
    <w:multiLevelType w:val="hybridMultilevel"/>
    <w:tmpl w:val="C77C9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195EC9"/>
    <w:multiLevelType w:val="hybridMultilevel"/>
    <w:tmpl w:val="0FCA3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8D386D"/>
    <w:multiLevelType w:val="hybridMultilevel"/>
    <w:tmpl w:val="B8227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6C2A3D"/>
    <w:multiLevelType w:val="hybridMultilevel"/>
    <w:tmpl w:val="3C388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132998">
    <w:abstractNumId w:val="3"/>
  </w:num>
  <w:num w:numId="2" w16cid:durableId="822937345">
    <w:abstractNumId w:val="2"/>
  </w:num>
  <w:num w:numId="3" w16cid:durableId="1832133267">
    <w:abstractNumId w:val="1"/>
  </w:num>
  <w:num w:numId="4" w16cid:durableId="17220970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MzMxNzAwszQ3MrZU0lEKTi0uzszPAykwqgUA/AbPviwAAAA="/>
  </w:docVars>
  <w:rsids>
    <w:rsidRoot w:val="007C6497"/>
    <w:rsid w:val="00020489"/>
    <w:rsid w:val="001B230A"/>
    <w:rsid w:val="001E3CE8"/>
    <w:rsid w:val="002A170A"/>
    <w:rsid w:val="00493D17"/>
    <w:rsid w:val="00587D78"/>
    <w:rsid w:val="00624911"/>
    <w:rsid w:val="007C6497"/>
    <w:rsid w:val="008B66BF"/>
    <w:rsid w:val="008C038F"/>
    <w:rsid w:val="00A04D7F"/>
    <w:rsid w:val="00A26A4F"/>
    <w:rsid w:val="00A97AAB"/>
    <w:rsid w:val="00AB1536"/>
    <w:rsid w:val="00AC462B"/>
    <w:rsid w:val="00BB2B75"/>
    <w:rsid w:val="00C4146D"/>
    <w:rsid w:val="00C862FB"/>
    <w:rsid w:val="00CC1641"/>
    <w:rsid w:val="00D02EA6"/>
    <w:rsid w:val="00D55CFF"/>
    <w:rsid w:val="00F15B3E"/>
    <w:rsid w:val="00F53D1D"/>
    <w:rsid w:val="00FF0DD2"/>
    <w:rsid w:val="12068C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0CA113"/>
  <w15:chartTrackingRefBased/>
  <w15:docId w15:val="{AF3808A8-F10F-43C5-ACFC-6F65A5784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2EA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C64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6497"/>
  </w:style>
  <w:style w:type="paragraph" w:styleId="Footer">
    <w:name w:val="footer"/>
    <w:basedOn w:val="Normal"/>
    <w:link w:val="FooterChar"/>
    <w:uiPriority w:val="99"/>
    <w:unhideWhenUsed/>
    <w:rsid w:val="007C64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6497"/>
  </w:style>
  <w:style w:type="paragraph" w:styleId="ListParagraph">
    <w:name w:val="List Paragraph"/>
    <w:basedOn w:val="Normal"/>
    <w:uiPriority w:val="34"/>
    <w:qFormat/>
    <w:rsid w:val="007C64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0</Words>
  <Characters>4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ek Zaben</dc:creator>
  <cp:keywords/>
  <dc:description/>
  <cp:lastModifiedBy>Malek Zaben</cp:lastModifiedBy>
  <cp:revision>3</cp:revision>
  <dcterms:created xsi:type="dcterms:W3CDTF">2022-09-14T22:19:00Z</dcterms:created>
  <dcterms:modified xsi:type="dcterms:W3CDTF">2022-09-23T16:04:00Z</dcterms:modified>
</cp:coreProperties>
</file>